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547909f31efcbcfc747232ee863047eb883c32"/>
      <w:r>
        <w:rPr>
          <w:b/>
        </w:rPr>
        <w:t xml:space="preserve">ПРОТОКОЛ ЕЛЕКТРОННОГО АУКЦІОНУ № BSE001-UA-20230314-1822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ДНІ2mi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Дніпровське водосховище ДНІ2min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 Лящ-4,262 т, Судак звичайний - 0,852 т, Плітка (тараня)- 7,103 т, Плоскирка - 2,794 т, Щука-0,213 т, Сом-0,426 т, Сазан (короп)- 2,273 т, Синець - 0,071 т, Чехоня - 0,024 т, Головень-0,142 т, Білизна-0,142 т, Окунь - 1,136 т, Лин-0,014 т, Краснопірка - 0,426 т, Клепець - 0,002 т, Рибець звичайний - 0,002 т, Йорж звичайний - 0,005 т, Сонячний окунь - 0,095 т, Раки- 0,024 т, Карась сріблястий, Верховодка, Тюлька, Рослиноїдні риби (білий, строкатий товстолоб та їхній гібрид, білий амур) не лімітує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сітки – 113,закидні неводи – 1, ятері частикові – 4, раколовки – 2, тюлькові (активні)-1.Кількість суден флоту рибної промисловості, допустимі до застосування користувачем під час здійснення спеціального використання водних біоресурсів – 5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2 008,7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1.03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23:19:03Z</dcterms:created>
  <dcterms:modified xsi:type="dcterms:W3CDTF">2024-04-28T23:1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